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B36F8" w14:textId="5DC2B0E7" w:rsidR="00D764C0" w:rsidRPr="00D2302C" w:rsidRDefault="00D2302C" w:rsidP="00D2302C">
      <w:pPr>
        <w:spacing w:line="276" w:lineRule="auto"/>
        <w:rPr>
          <w:sz w:val="24"/>
          <w:szCs w:val="24"/>
        </w:rPr>
      </w:pPr>
      <w:r w:rsidRPr="00D2302C">
        <w:rPr>
          <w:sz w:val="24"/>
          <w:szCs w:val="24"/>
        </w:rPr>
        <w:t>Austin Frey</w:t>
      </w:r>
    </w:p>
    <w:p w14:paraId="11096AE8" w14:textId="44710A36" w:rsidR="00D2302C" w:rsidRPr="00D2302C" w:rsidRDefault="00D2302C" w:rsidP="00D2302C">
      <w:pPr>
        <w:spacing w:line="276" w:lineRule="auto"/>
        <w:rPr>
          <w:sz w:val="24"/>
          <w:szCs w:val="24"/>
        </w:rPr>
      </w:pPr>
      <w:r w:rsidRPr="00D2302C">
        <w:rPr>
          <w:sz w:val="24"/>
          <w:szCs w:val="24"/>
        </w:rPr>
        <w:t>Pro</w:t>
      </w:r>
      <w:r w:rsidR="00305785">
        <w:rPr>
          <w:sz w:val="24"/>
          <w:szCs w:val="24"/>
        </w:rPr>
        <w:t>f</w:t>
      </w:r>
      <w:r w:rsidRPr="00D2302C">
        <w:rPr>
          <w:sz w:val="24"/>
          <w:szCs w:val="24"/>
        </w:rPr>
        <w:t>essor Ling</w:t>
      </w:r>
    </w:p>
    <w:p w14:paraId="143175EB" w14:textId="5BD79261" w:rsidR="00D2302C" w:rsidRPr="00D2302C" w:rsidRDefault="00D2302C" w:rsidP="00D2302C">
      <w:pPr>
        <w:spacing w:line="276" w:lineRule="auto"/>
        <w:rPr>
          <w:sz w:val="24"/>
          <w:szCs w:val="24"/>
        </w:rPr>
      </w:pPr>
      <w:r w:rsidRPr="00D2302C">
        <w:rPr>
          <w:sz w:val="24"/>
          <w:szCs w:val="24"/>
        </w:rPr>
        <w:t>CS-300</w:t>
      </w:r>
    </w:p>
    <w:p w14:paraId="78178533" w14:textId="03389E77" w:rsidR="00D2302C" w:rsidRPr="00D2302C" w:rsidRDefault="00D2302C" w:rsidP="00D2302C">
      <w:pPr>
        <w:spacing w:line="276" w:lineRule="auto"/>
        <w:rPr>
          <w:sz w:val="24"/>
          <w:szCs w:val="24"/>
        </w:rPr>
      </w:pPr>
      <w:r w:rsidRPr="00D2302C">
        <w:rPr>
          <w:sz w:val="24"/>
          <w:szCs w:val="24"/>
        </w:rPr>
        <w:t>11/20/2022</w:t>
      </w:r>
    </w:p>
    <w:p w14:paraId="2E23FF31" w14:textId="328C193B" w:rsidR="00D2302C" w:rsidRPr="00D2302C" w:rsidRDefault="00D2302C" w:rsidP="00D2302C">
      <w:pPr>
        <w:spacing w:line="276" w:lineRule="auto"/>
        <w:jc w:val="center"/>
        <w:rPr>
          <w:sz w:val="24"/>
          <w:szCs w:val="24"/>
        </w:rPr>
      </w:pPr>
      <w:r w:rsidRPr="00D2302C">
        <w:rPr>
          <w:sz w:val="24"/>
          <w:szCs w:val="24"/>
        </w:rPr>
        <w:t>Module 4 Hash Table Ps</w:t>
      </w:r>
      <w:r w:rsidR="00305785">
        <w:rPr>
          <w:sz w:val="24"/>
          <w:szCs w:val="24"/>
        </w:rPr>
        <w:t>eu</w:t>
      </w:r>
      <w:r w:rsidRPr="00D2302C">
        <w:rPr>
          <w:sz w:val="24"/>
          <w:szCs w:val="24"/>
        </w:rPr>
        <w:t>docode &amp; Reflection</w:t>
      </w:r>
    </w:p>
    <w:p w14:paraId="013A5731" w14:textId="47E00324" w:rsidR="00D2302C" w:rsidRDefault="00D2302C" w:rsidP="00D2302C">
      <w:pPr>
        <w:pBdr>
          <w:bottom w:val="single" w:sz="4" w:space="1" w:color="auto"/>
        </w:pBdr>
        <w:spacing w:line="276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flection</w:t>
      </w:r>
    </w:p>
    <w:p w14:paraId="77E5583D" w14:textId="1C4C3BE7" w:rsidR="00D2302C" w:rsidRDefault="00B83EC1" w:rsidP="00154774">
      <w:pPr>
        <w:spacing w:line="36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CB7B22">
        <w:rPr>
          <w:sz w:val="24"/>
          <w:szCs w:val="24"/>
        </w:rPr>
        <w:t xml:space="preserve">In this module’s assignment, I was tasked with developing code </w:t>
      </w:r>
      <w:r w:rsidR="008659DD">
        <w:rPr>
          <w:sz w:val="24"/>
          <w:szCs w:val="24"/>
        </w:rPr>
        <w:t xml:space="preserve">for a hash table implementation of the auction bids program that has served as </w:t>
      </w:r>
      <w:r w:rsidR="00305785">
        <w:rPr>
          <w:sz w:val="24"/>
          <w:szCs w:val="24"/>
        </w:rPr>
        <w:t>a practice template</w:t>
      </w:r>
      <w:r w:rsidR="00154774">
        <w:rPr>
          <w:sz w:val="24"/>
          <w:szCs w:val="24"/>
        </w:rPr>
        <w:t xml:space="preserve"> throughout this class. </w:t>
      </w:r>
      <w:r w:rsidR="002C21C9">
        <w:rPr>
          <w:sz w:val="24"/>
          <w:szCs w:val="24"/>
        </w:rPr>
        <w:t>C</w:t>
      </w:r>
      <w:r w:rsidR="00F55EE8">
        <w:rPr>
          <w:sz w:val="24"/>
          <w:szCs w:val="24"/>
        </w:rPr>
        <w:t xml:space="preserve">reating a hash table </w:t>
      </w:r>
      <w:r w:rsidR="002C21C9">
        <w:rPr>
          <w:sz w:val="24"/>
          <w:szCs w:val="24"/>
        </w:rPr>
        <w:t xml:space="preserve">expedites search functions by using hash equations and keys. </w:t>
      </w:r>
      <w:r w:rsidR="00773C9B">
        <w:rPr>
          <w:sz w:val="24"/>
          <w:szCs w:val="24"/>
        </w:rPr>
        <w:t>I initially encountered a lot of difficulty during this assignment</w:t>
      </w:r>
      <w:r w:rsidR="00B136A4">
        <w:rPr>
          <w:sz w:val="24"/>
          <w:szCs w:val="24"/>
        </w:rPr>
        <w:t xml:space="preserve"> because there was a lot of pseudocode in the </w:t>
      </w:r>
      <w:proofErr w:type="spellStart"/>
      <w:r w:rsidR="00B136A4">
        <w:rPr>
          <w:sz w:val="24"/>
          <w:szCs w:val="24"/>
        </w:rPr>
        <w:t>Zybooks</w:t>
      </w:r>
      <w:proofErr w:type="spellEnd"/>
      <w:r w:rsidR="00B136A4">
        <w:rPr>
          <w:sz w:val="24"/>
          <w:szCs w:val="24"/>
        </w:rPr>
        <w:t xml:space="preserve"> lessons</w:t>
      </w:r>
      <w:r w:rsidR="00B574F4">
        <w:rPr>
          <w:sz w:val="24"/>
          <w:szCs w:val="24"/>
        </w:rPr>
        <w:t>. Still,</w:t>
      </w:r>
      <w:r w:rsidR="00B136A4">
        <w:rPr>
          <w:sz w:val="24"/>
          <w:szCs w:val="24"/>
        </w:rPr>
        <w:t xml:space="preserve"> some </w:t>
      </w:r>
      <w:r w:rsidR="00B574F4">
        <w:rPr>
          <w:sz w:val="24"/>
          <w:szCs w:val="24"/>
        </w:rPr>
        <w:t xml:space="preserve">functions and techniques weren’t covered in much detail. However, that just meant I needed to review the </w:t>
      </w:r>
      <w:proofErr w:type="spellStart"/>
      <w:r w:rsidR="00B574F4">
        <w:rPr>
          <w:sz w:val="24"/>
          <w:szCs w:val="24"/>
        </w:rPr>
        <w:t>Zybooks</w:t>
      </w:r>
      <w:proofErr w:type="spellEnd"/>
      <w:r w:rsidR="00B574F4">
        <w:rPr>
          <w:sz w:val="24"/>
          <w:szCs w:val="24"/>
        </w:rPr>
        <w:t xml:space="preserve"> lessons and do additional research to understand hash tables. </w:t>
      </w:r>
      <w:r w:rsidR="00F56441">
        <w:rPr>
          <w:sz w:val="24"/>
          <w:szCs w:val="24"/>
        </w:rPr>
        <w:t xml:space="preserve">Finally, after browsing various stack exchange posts, I understood how to implement hash tables much better. </w:t>
      </w:r>
    </w:p>
    <w:p w14:paraId="0BFFDEA8" w14:textId="65013716" w:rsidR="00E11883" w:rsidRDefault="002E7B08" w:rsidP="00E11883">
      <w:pPr>
        <w:pBdr>
          <w:bottom w:val="single" w:sz="4" w:space="1" w:color="auto"/>
        </w:pBdr>
        <w:spacing w:line="360" w:lineRule="auto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HashTable</w:t>
      </w:r>
      <w:proofErr w:type="spellEnd"/>
      <w:r>
        <w:rPr>
          <w:b/>
          <w:bCs/>
          <w:sz w:val="24"/>
          <w:szCs w:val="24"/>
        </w:rPr>
        <w:t xml:space="preserve"> </w:t>
      </w:r>
      <w:r w:rsidR="00E11883">
        <w:rPr>
          <w:b/>
          <w:bCs/>
          <w:sz w:val="24"/>
          <w:szCs w:val="24"/>
        </w:rPr>
        <w:t>Pseudocode</w:t>
      </w:r>
    </w:p>
    <w:p w14:paraId="341CEFE3" w14:textId="2B7CA8EF" w:rsidR="00E11883" w:rsidRDefault="00E11883" w:rsidP="00E11883">
      <w:pPr>
        <w:tabs>
          <w:tab w:val="left" w:pos="1455"/>
        </w:tabs>
        <w:spacing w:line="240" w:lineRule="auto"/>
        <w:rPr>
          <w:rFonts w:ascii="Courier New" w:hAnsi="Courier New" w:cs="Courier New"/>
          <w:sz w:val="24"/>
          <w:szCs w:val="24"/>
        </w:rPr>
      </w:pPr>
    </w:p>
    <w:p w14:paraId="54C7E302" w14:textId="614A74CA" w:rsidR="00DA5197" w:rsidRPr="00433B74" w:rsidRDefault="00433B74" w:rsidP="00E11883">
      <w:pPr>
        <w:tabs>
          <w:tab w:val="left" w:pos="1455"/>
        </w:tabs>
        <w:spacing w:line="240" w:lineRule="auto"/>
        <w:rPr>
          <w:rFonts w:cstheme="minorHAnsi"/>
          <w:i/>
          <w:iCs/>
          <w:sz w:val="24"/>
          <w:szCs w:val="24"/>
          <w:u w:val="single"/>
        </w:rPr>
      </w:pPr>
      <w:r w:rsidRPr="00433B74">
        <w:rPr>
          <w:rFonts w:cstheme="minorHAnsi"/>
          <w:i/>
          <w:iCs/>
          <w:sz w:val="24"/>
          <w:szCs w:val="24"/>
          <w:u w:val="single"/>
        </w:rPr>
        <w:t>Initialize</w:t>
      </w:r>
      <w:r w:rsidR="00DA5197" w:rsidRPr="00433B74">
        <w:rPr>
          <w:rFonts w:cstheme="minorHAnsi"/>
          <w:i/>
          <w:iCs/>
          <w:sz w:val="24"/>
          <w:szCs w:val="24"/>
          <w:u w:val="single"/>
        </w:rPr>
        <w:t xml:space="preserve"> structures to hold bids:</w:t>
      </w:r>
    </w:p>
    <w:p w14:paraId="4F007711" w14:textId="72F440DA" w:rsidR="00EB2F0D" w:rsidRDefault="00EB2F0D" w:rsidP="00433B74">
      <w:pPr>
        <w:tabs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unction </w:t>
      </w:r>
      <w:proofErr w:type="spellStart"/>
      <w:proofErr w:type="gramStart"/>
      <w:r>
        <w:rPr>
          <w:rFonts w:cstheme="minorHAnsi"/>
          <w:sz w:val="24"/>
          <w:szCs w:val="24"/>
        </w:rPr>
        <w:t>HashTable</w:t>
      </w:r>
      <w:proofErr w:type="spellEnd"/>
      <w:r>
        <w:rPr>
          <w:rFonts w:cstheme="minorHAnsi"/>
          <w:sz w:val="24"/>
          <w:szCs w:val="24"/>
        </w:rPr>
        <w:t>(</w:t>
      </w:r>
      <w:proofErr w:type="gramEnd"/>
      <w:r>
        <w:rPr>
          <w:rFonts w:cstheme="minorHAnsi"/>
          <w:sz w:val="24"/>
          <w:szCs w:val="24"/>
        </w:rPr>
        <w:t>)</w:t>
      </w:r>
    </w:p>
    <w:p w14:paraId="4740D102" w14:textId="3468989C" w:rsidR="00E5748B" w:rsidRDefault="00F8531D" w:rsidP="00E5748B">
      <w:pPr>
        <w:tabs>
          <w:tab w:val="left" w:pos="1455"/>
        </w:tabs>
        <w:spacing w:line="24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ass in: None</w:t>
      </w:r>
    </w:p>
    <w:p w14:paraId="1F08F415" w14:textId="1369F186" w:rsidR="00F8531D" w:rsidRDefault="00F8531D" w:rsidP="00E5748B">
      <w:pPr>
        <w:tabs>
          <w:tab w:val="left" w:pos="1455"/>
        </w:tabs>
        <w:spacing w:line="24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size hash table to default size</w:t>
      </w:r>
    </w:p>
    <w:p w14:paraId="18C96591" w14:textId="53D66E50" w:rsidR="00F8531D" w:rsidRDefault="00F8531D" w:rsidP="00E5748B">
      <w:pPr>
        <w:tabs>
          <w:tab w:val="left" w:pos="1455"/>
        </w:tabs>
        <w:spacing w:line="24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ass out: None</w:t>
      </w:r>
    </w:p>
    <w:p w14:paraId="6DA2D349" w14:textId="29F53827" w:rsidR="008B26F3" w:rsidRDefault="008B26F3" w:rsidP="008B26F3">
      <w:pPr>
        <w:tabs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unction </w:t>
      </w:r>
      <w:proofErr w:type="spellStart"/>
      <w:proofErr w:type="gramStart"/>
      <w:r>
        <w:rPr>
          <w:rFonts w:cstheme="minorHAnsi"/>
          <w:sz w:val="24"/>
          <w:szCs w:val="24"/>
        </w:rPr>
        <w:t>HashTable</w:t>
      </w:r>
      <w:proofErr w:type="spellEnd"/>
      <w:r>
        <w:rPr>
          <w:rFonts w:cstheme="minorHAnsi"/>
          <w:sz w:val="24"/>
          <w:szCs w:val="24"/>
        </w:rPr>
        <w:t>(</w:t>
      </w:r>
      <w:proofErr w:type="gramEnd"/>
      <w:r>
        <w:rPr>
          <w:rFonts w:cstheme="minorHAnsi"/>
          <w:sz w:val="24"/>
          <w:szCs w:val="24"/>
        </w:rPr>
        <w:t>unsigned int size)</w:t>
      </w:r>
    </w:p>
    <w:p w14:paraId="76D4F20E" w14:textId="5B2FFC14" w:rsidR="008B26F3" w:rsidRDefault="008B26F3" w:rsidP="008B26F3">
      <w:pPr>
        <w:tabs>
          <w:tab w:val="left" w:pos="1455"/>
        </w:tabs>
        <w:spacing w:line="24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ass </w:t>
      </w:r>
      <w:proofErr w:type="gramStart"/>
      <w:r>
        <w:rPr>
          <w:rFonts w:cstheme="minorHAnsi"/>
          <w:sz w:val="24"/>
          <w:szCs w:val="24"/>
        </w:rPr>
        <w:t>in:</w:t>
      </w:r>
      <w:proofErr w:type="gramEnd"/>
      <w:r>
        <w:rPr>
          <w:rFonts w:cstheme="minorHAnsi"/>
          <w:sz w:val="24"/>
          <w:szCs w:val="24"/>
        </w:rPr>
        <w:t xml:space="preserve"> </w:t>
      </w:r>
      <w:r w:rsidR="00DE0675">
        <w:rPr>
          <w:rFonts w:cstheme="minorHAnsi"/>
          <w:sz w:val="24"/>
          <w:szCs w:val="24"/>
        </w:rPr>
        <w:t>size of the hash table being created</w:t>
      </w:r>
    </w:p>
    <w:p w14:paraId="52DB98D3" w14:textId="705838C4" w:rsidR="00DE0675" w:rsidRDefault="00DE0675" w:rsidP="008B26F3">
      <w:pPr>
        <w:tabs>
          <w:tab w:val="left" w:pos="1455"/>
        </w:tabs>
        <w:spacing w:line="24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T</w:t>
      </w:r>
      <w:r w:rsidR="00A34C99">
        <w:rPr>
          <w:rFonts w:cstheme="minorHAnsi"/>
          <w:sz w:val="24"/>
          <w:szCs w:val="24"/>
        </w:rPr>
        <w:t xml:space="preserve"> </w:t>
      </w:r>
      <w:proofErr w:type="spellStart"/>
      <w:r w:rsidR="00A34C99">
        <w:rPr>
          <w:rFonts w:cstheme="minorHAnsi"/>
          <w:sz w:val="24"/>
          <w:szCs w:val="24"/>
        </w:rPr>
        <w:t>tableSize</w:t>
      </w:r>
      <w:proofErr w:type="spellEnd"/>
      <w:r w:rsidR="00A34C99">
        <w:rPr>
          <w:rFonts w:cstheme="minorHAnsi"/>
          <w:sz w:val="24"/>
          <w:szCs w:val="24"/>
        </w:rPr>
        <w:t xml:space="preserve"> equal to size</w:t>
      </w:r>
    </w:p>
    <w:p w14:paraId="61EF05D6" w14:textId="7B003B2C" w:rsidR="00A34C99" w:rsidRDefault="00A34C99" w:rsidP="008B26F3">
      <w:pPr>
        <w:tabs>
          <w:tab w:val="left" w:pos="1455"/>
        </w:tabs>
        <w:spacing w:line="24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Resize hash table with </w:t>
      </w:r>
      <w:proofErr w:type="spellStart"/>
      <w:r>
        <w:rPr>
          <w:rFonts w:cstheme="minorHAnsi"/>
          <w:sz w:val="24"/>
          <w:szCs w:val="24"/>
        </w:rPr>
        <w:t>tableSize</w:t>
      </w:r>
      <w:proofErr w:type="spellEnd"/>
    </w:p>
    <w:p w14:paraId="1E1AC734" w14:textId="7285FEAE" w:rsidR="00A34C99" w:rsidRDefault="00A34C99" w:rsidP="008B26F3">
      <w:pPr>
        <w:tabs>
          <w:tab w:val="left" w:pos="1455"/>
        </w:tabs>
        <w:spacing w:line="24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ass out: None</w:t>
      </w:r>
    </w:p>
    <w:p w14:paraId="4A2BD25B" w14:textId="77777777" w:rsidR="00C84654" w:rsidRDefault="00C84654" w:rsidP="00433B74">
      <w:pPr>
        <w:tabs>
          <w:tab w:val="left" w:pos="1455"/>
        </w:tabs>
        <w:spacing w:line="240" w:lineRule="auto"/>
        <w:rPr>
          <w:rFonts w:cstheme="minorHAnsi"/>
          <w:i/>
          <w:iCs/>
          <w:sz w:val="24"/>
          <w:szCs w:val="24"/>
          <w:u w:val="single"/>
        </w:rPr>
      </w:pPr>
    </w:p>
    <w:p w14:paraId="7446324B" w14:textId="4838E812" w:rsidR="00813D4B" w:rsidRDefault="00C84654" w:rsidP="00433B74">
      <w:pPr>
        <w:tabs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i/>
          <w:iCs/>
          <w:sz w:val="24"/>
          <w:szCs w:val="24"/>
          <w:u w:val="single"/>
        </w:rPr>
        <w:lastRenderedPageBreak/>
        <w:t>Free storage when a class is destroyed</w:t>
      </w:r>
    </w:p>
    <w:p w14:paraId="29BCBA04" w14:textId="2B8E726A" w:rsidR="00C84654" w:rsidRDefault="00DA7238" w:rsidP="00433B74">
      <w:pPr>
        <w:tabs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unction ~</w:t>
      </w:r>
      <w:proofErr w:type="spellStart"/>
      <w:proofErr w:type="gramStart"/>
      <w:r>
        <w:rPr>
          <w:rFonts w:cstheme="minorHAnsi"/>
          <w:sz w:val="24"/>
          <w:szCs w:val="24"/>
        </w:rPr>
        <w:t>HashTable</w:t>
      </w:r>
      <w:proofErr w:type="spellEnd"/>
      <w:r>
        <w:rPr>
          <w:rFonts w:cstheme="minorHAnsi"/>
          <w:sz w:val="24"/>
          <w:szCs w:val="24"/>
        </w:rPr>
        <w:t>(</w:t>
      </w:r>
      <w:proofErr w:type="gramEnd"/>
      <w:r>
        <w:rPr>
          <w:rFonts w:cstheme="minorHAnsi"/>
          <w:sz w:val="24"/>
          <w:szCs w:val="24"/>
        </w:rPr>
        <w:t>)</w:t>
      </w:r>
    </w:p>
    <w:p w14:paraId="05260780" w14:textId="1719DAB1" w:rsidR="00DA7238" w:rsidRDefault="00DA7238" w:rsidP="00DA7238">
      <w:pPr>
        <w:tabs>
          <w:tab w:val="left" w:pos="1455"/>
        </w:tabs>
        <w:spacing w:line="24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ass in: None</w:t>
      </w:r>
    </w:p>
    <w:p w14:paraId="1F12E871" w14:textId="0083B337" w:rsidR="00DA7238" w:rsidRDefault="00C01A84" w:rsidP="00DA7238">
      <w:pPr>
        <w:tabs>
          <w:tab w:val="left" w:pos="1455"/>
        </w:tabs>
        <w:spacing w:line="24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reate empty vector and swap current hash table for empty vector</w:t>
      </w:r>
    </w:p>
    <w:p w14:paraId="3EFCDBEF" w14:textId="7A10E3A4" w:rsidR="00C01A84" w:rsidRDefault="00C01A84" w:rsidP="00DA7238">
      <w:pPr>
        <w:tabs>
          <w:tab w:val="left" w:pos="1455"/>
        </w:tabs>
        <w:spacing w:line="24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ass out: None</w:t>
      </w:r>
    </w:p>
    <w:p w14:paraId="7B9FCC22" w14:textId="410DE2EE" w:rsidR="004D1222" w:rsidRDefault="004D1222" w:rsidP="004D1222">
      <w:pPr>
        <w:tabs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i/>
          <w:iCs/>
          <w:sz w:val="24"/>
          <w:szCs w:val="24"/>
          <w:u w:val="single"/>
        </w:rPr>
        <w:t>Calculate hash value using bid ID</w:t>
      </w:r>
    </w:p>
    <w:p w14:paraId="31ABF3BA" w14:textId="47D574C3" w:rsidR="00C33D6F" w:rsidRDefault="00C33D6F" w:rsidP="004D1222">
      <w:pPr>
        <w:tabs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unction </w:t>
      </w:r>
      <w:proofErr w:type="gramStart"/>
      <w:r>
        <w:rPr>
          <w:rFonts w:cstheme="minorHAnsi"/>
          <w:sz w:val="24"/>
          <w:szCs w:val="24"/>
        </w:rPr>
        <w:t>hash(</w:t>
      </w:r>
      <w:proofErr w:type="gramEnd"/>
      <w:r>
        <w:rPr>
          <w:rFonts w:cstheme="minorHAnsi"/>
          <w:sz w:val="24"/>
          <w:szCs w:val="24"/>
        </w:rPr>
        <w:t>int key)</w:t>
      </w:r>
    </w:p>
    <w:p w14:paraId="42AD937E" w14:textId="02346A15" w:rsidR="00C33D6F" w:rsidRDefault="00C33D6F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="006231D3">
        <w:rPr>
          <w:rFonts w:cstheme="minorHAnsi"/>
          <w:sz w:val="24"/>
          <w:szCs w:val="24"/>
        </w:rPr>
        <w:t xml:space="preserve">Pass </w:t>
      </w:r>
      <w:proofErr w:type="gramStart"/>
      <w:r w:rsidR="006231D3">
        <w:rPr>
          <w:rFonts w:cstheme="minorHAnsi"/>
          <w:sz w:val="24"/>
          <w:szCs w:val="24"/>
        </w:rPr>
        <w:t>in:</w:t>
      </w:r>
      <w:proofErr w:type="gramEnd"/>
      <w:r w:rsidR="006231D3">
        <w:rPr>
          <w:rFonts w:cstheme="minorHAnsi"/>
          <w:sz w:val="24"/>
          <w:szCs w:val="24"/>
        </w:rPr>
        <w:t xml:space="preserve"> the value of the key to be calculated</w:t>
      </w:r>
    </w:p>
    <w:p w14:paraId="4EFE9AA3" w14:textId="2B47D38D" w:rsidR="006231D3" w:rsidRDefault="006231D3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 xml:space="preserve">RETURN </w:t>
      </w:r>
      <w:r w:rsidR="00D77671">
        <w:rPr>
          <w:rFonts w:cstheme="minorHAnsi"/>
          <w:sz w:val="24"/>
          <w:szCs w:val="24"/>
        </w:rPr>
        <w:t xml:space="preserve">key modulo </w:t>
      </w:r>
      <w:proofErr w:type="spellStart"/>
      <w:r w:rsidR="00D77671">
        <w:rPr>
          <w:rFonts w:cstheme="minorHAnsi"/>
          <w:sz w:val="24"/>
          <w:szCs w:val="24"/>
        </w:rPr>
        <w:t>tableSize</w:t>
      </w:r>
      <w:proofErr w:type="spellEnd"/>
    </w:p>
    <w:p w14:paraId="6F84C09D" w14:textId="1F928F99" w:rsidR="00D77671" w:rsidRDefault="00D77671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 xml:space="preserve">Pass out: </w:t>
      </w:r>
      <w:r w:rsidR="00882700">
        <w:rPr>
          <w:rFonts w:cstheme="minorHAnsi"/>
          <w:sz w:val="24"/>
          <w:szCs w:val="24"/>
        </w:rPr>
        <w:t>hash value</w:t>
      </w:r>
    </w:p>
    <w:p w14:paraId="72EA2E52" w14:textId="629554C7" w:rsidR="00882700" w:rsidRDefault="00882700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i/>
          <w:iCs/>
          <w:sz w:val="24"/>
          <w:szCs w:val="24"/>
          <w:u w:val="single"/>
        </w:rPr>
      </w:pPr>
      <w:r>
        <w:rPr>
          <w:rFonts w:cstheme="minorHAnsi"/>
          <w:i/>
          <w:iCs/>
          <w:sz w:val="24"/>
          <w:szCs w:val="24"/>
          <w:u w:val="single"/>
        </w:rPr>
        <w:t>Insert a bid</w:t>
      </w:r>
    </w:p>
    <w:p w14:paraId="244E7824" w14:textId="41132106" w:rsidR="00882700" w:rsidRDefault="00882700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unction </w:t>
      </w:r>
      <w:proofErr w:type="gramStart"/>
      <w:r>
        <w:rPr>
          <w:rFonts w:cstheme="minorHAnsi"/>
          <w:sz w:val="24"/>
          <w:szCs w:val="24"/>
        </w:rPr>
        <w:t>Insert(</w:t>
      </w:r>
      <w:proofErr w:type="gramEnd"/>
      <w:r>
        <w:rPr>
          <w:rFonts w:cstheme="minorHAnsi"/>
          <w:sz w:val="24"/>
          <w:szCs w:val="24"/>
        </w:rPr>
        <w:t>Bid bid)</w:t>
      </w:r>
    </w:p>
    <w:p w14:paraId="4FD17BC8" w14:textId="26AD1D73" w:rsidR="00882700" w:rsidRDefault="00882700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="002F29BB">
        <w:rPr>
          <w:rFonts w:cstheme="minorHAnsi"/>
          <w:sz w:val="24"/>
          <w:szCs w:val="24"/>
        </w:rPr>
        <w:t>Pass in: Bid to insert</w:t>
      </w:r>
    </w:p>
    <w:p w14:paraId="3ACFCD38" w14:textId="58143172" w:rsidR="002F29BB" w:rsidRDefault="002F29BB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 xml:space="preserve">CREATE hash key from </w:t>
      </w:r>
      <w:proofErr w:type="spellStart"/>
      <w:r>
        <w:rPr>
          <w:rFonts w:cstheme="minorHAnsi"/>
          <w:sz w:val="24"/>
          <w:szCs w:val="24"/>
        </w:rPr>
        <w:t>bidId</w:t>
      </w:r>
      <w:proofErr w:type="spellEnd"/>
    </w:p>
    <w:p w14:paraId="3AC629D5" w14:textId="1CF3270E" w:rsidR="007A0EC6" w:rsidRDefault="007A0EC6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 xml:space="preserve">CREATE new </w:t>
      </w:r>
      <w:r w:rsidR="006242B5">
        <w:rPr>
          <w:rFonts w:cstheme="minorHAnsi"/>
          <w:sz w:val="24"/>
          <w:szCs w:val="24"/>
        </w:rPr>
        <w:t>local node</w:t>
      </w:r>
      <w:r w:rsidR="00E11907">
        <w:rPr>
          <w:rFonts w:cstheme="minorHAnsi"/>
          <w:sz w:val="24"/>
          <w:szCs w:val="24"/>
        </w:rPr>
        <w:t xml:space="preserve"> called node</w:t>
      </w:r>
      <w:r w:rsidR="006242B5">
        <w:rPr>
          <w:rFonts w:cstheme="minorHAnsi"/>
          <w:sz w:val="24"/>
          <w:szCs w:val="24"/>
        </w:rPr>
        <w:t xml:space="preserve"> and set to the node at hash key index</w:t>
      </w:r>
    </w:p>
    <w:p w14:paraId="09B2ED99" w14:textId="77B0E90B" w:rsidR="006242B5" w:rsidRDefault="006242B5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IF node</w:t>
      </w:r>
      <w:r w:rsidR="0074075D">
        <w:rPr>
          <w:rFonts w:cstheme="minorHAnsi"/>
          <w:sz w:val="24"/>
          <w:szCs w:val="24"/>
        </w:rPr>
        <w:t xml:space="preserve"> is null</w:t>
      </w:r>
    </w:p>
    <w:p w14:paraId="0A11D880" w14:textId="43906841" w:rsidR="0074075D" w:rsidRDefault="0074075D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8F07CF">
        <w:rPr>
          <w:rFonts w:cstheme="minorHAnsi"/>
          <w:sz w:val="24"/>
          <w:szCs w:val="24"/>
        </w:rPr>
        <w:t>ASSIGN</w:t>
      </w:r>
      <w:r w:rsidR="00E90619">
        <w:rPr>
          <w:rFonts w:cstheme="minorHAnsi"/>
          <w:sz w:val="24"/>
          <w:szCs w:val="24"/>
        </w:rPr>
        <w:t xml:space="preserve"> </w:t>
      </w:r>
      <w:r w:rsidR="008F07CF">
        <w:rPr>
          <w:rFonts w:cstheme="minorHAnsi"/>
          <w:sz w:val="24"/>
          <w:szCs w:val="24"/>
        </w:rPr>
        <w:t>a new node with bid and the hash key</w:t>
      </w:r>
    </w:p>
    <w:p w14:paraId="103C9BEA" w14:textId="5628F851" w:rsidR="008F07CF" w:rsidRDefault="008F07CF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ELSE IF</w:t>
      </w:r>
      <w:r w:rsidR="00E11907">
        <w:rPr>
          <w:rFonts w:cstheme="minorHAnsi"/>
          <w:sz w:val="24"/>
          <w:szCs w:val="24"/>
        </w:rPr>
        <w:t xml:space="preserve"> node’s key is the max </w:t>
      </w:r>
      <w:r w:rsidR="00BB669E">
        <w:rPr>
          <w:rFonts w:cstheme="minorHAnsi"/>
          <w:sz w:val="24"/>
          <w:szCs w:val="24"/>
        </w:rPr>
        <w:t>number</w:t>
      </w:r>
    </w:p>
    <w:p w14:paraId="19E3F65F" w14:textId="5E0ABF37" w:rsidR="00BB669E" w:rsidRDefault="00BB669E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B96243">
        <w:rPr>
          <w:rFonts w:cstheme="minorHAnsi"/>
          <w:sz w:val="24"/>
          <w:szCs w:val="24"/>
        </w:rPr>
        <w:t xml:space="preserve">ASSIGN node </w:t>
      </w:r>
      <w:r w:rsidR="008C09B6">
        <w:rPr>
          <w:rFonts w:cstheme="minorHAnsi"/>
          <w:sz w:val="24"/>
          <w:szCs w:val="24"/>
        </w:rPr>
        <w:t>with the values of the hash key and the bid</w:t>
      </w:r>
    </w:p>
    <w:p w14:paraId="59AFBC17" w14:textId="64DF3280" w:rsidR="008C09B6" w:rsidRDefault="008C09B6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SET node next pointer to null</w:t>
      </w:r>
    </w:p>
    <w:p w14:paraId="166CFA12" w14:textId="28DB13E4" w:rsidR="001E23F4" w:rsidRDefault="001E23F4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ELSE</w:t>
      </w:r>
    </w:p>
    <w:p w14:paraId="71C248F9" w14:textId="73C1A8B6" w:rsidR="001E23F4" w:rsidRDefault="001E23F4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WHILE node-&gt;next points to another node</w:t>
      </w:r>
    </w:p>
    <w:p w14:paraId="27B4CBA5" w14:textId="6D19DBAB" w:rsidR="001E23F4" w:rsidRDefault="001E23F4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3D5FD8">
        <w:rPr>
          <w:rFonts w:cstheme="minorHAnsi"/>
          <w:sz w:val="24"/>
          <w:szCs w:val="24"/>
        </w:rPr>
        <w:t>SET node to node-&gt;next</w:t>
      </w:r>
    </w:p>
    <w:p w14:paraId="569B8EF8" w14:textId="5775A494" w:rsidR="003D5FD8" w:rsidRDefault="003D5FD8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END WHILE</w:t>
      </w:r>
    </w:p>
    <w:p w14:paraId="0B78F990" w14:textId="11B6C459" w:rsidR="003D5FD8" w:rsidRDefault="003D5FD8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SET node’s next node to a new no</w:t>
      </w:r>
      <w:r w:rsidR="002F5C91">
        <w:rPr>
          <w:rFonts w:cstheme="minorHAnsi"/>
          <w:sz w:val="24"/>
          <w:szCs w:val="24"/>
        </w:rPr>
        <w:t>de with the hash key and bid</w:t>
      </w:r>
    </w:p>
    <w:p w14:paraId="6527F47D" w14:textId="3D3F922E" w:rsidR="002F5C91" w:rsidRDefault="002F5C91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END IF ELSE</w:t>
      </w:r>
    </w:p>
    <w:p w14:paraId="720E4B7D" w14:textId="66FDCF78" w:rsidR="00144090" w:rsidRDefault="00144090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Pass out: None</w:t>
      </w:r>
    </w:p>
    <w:p w14:paraId="4FE5A10C" w14:textId="63215DAA" w:rsidR="002F5C91" w:rsidRDefault="002F5C91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nd function</w:t>
      </w:r>
    </w:p>
    <w:p w14:paraId="3E226148" w14:textId="0B4E1F7F" w:rsidR="00144090" w:rsidRDefault="00144090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i/>
          <w:iCs/>
          <w:sz w:val="24"/>
          <w:szCs w:val="24"/>
          <w:u w:val="single"/>
        </w:rPr>
        <w:lastRenderedPageBreak/>
        <w:t>Print all bids</w:t>
      </w:r>
    </w:p>
    <w:p w14:paraId="5CBFFB03" w14:textId="00ADD50D" w:rsidR="00144090" w:rsidRDefault="0057664A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unction </w:t>
      </w:r>
      <w:proofErr w:type="spellStart"/>
      <w:proofErr w:type="gramStart"/>
      <w:r>
        <w:rPr>
          <w:rFonts w:cstheme="minorHAnsi"/>
          <w:sz w:val="24"/>
          <w:szCs w:val="24"/>
        </w:rPr>
        <w:t>printAll</w:t>
      </w:r>
      <w:proofErr w:type="spellEnd"/>
      <w:r>
        <w:rPr>
          <w:rFonts w:cstheme="minorHAnsi"/>
          <w:sz w:val="24"/>
          <w:szCs w:val="24"/>
        </w:rPr>
        <w:t>(</w:t>
      </w:r>
      <w:proofErr w:type="gramEnd"/>
      <w:r>
        <w:rPr>
          <w:rFonts w:cstheme="minorHAnsi"/>
          <w:sz w:val="24"/>
          <w:szCs w:val="24"/>
        </w:rPr>
        <w:t>)</w:t>
      </w:r>
    </w:p>
    <w:p w14:paraId="651E68D4" w14:textId="17D82E90" w:rsidR="0057664A" w:rsidRDefault="0057664A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="003940C9">
        <w:rPr>
          <w:rFonts w:cstheme="minorHAnsi"/>
          <w:sz w:val="24"/>
          <w:szCs w:val="24"/>
        </w:rPr>
        <w:t>Pass in: None</w:t>
      </w:r>
    </w:p>
    <w:p w14:paraId="3572D6AC" w14:textId="6E2AD6BD" w:rsidR="003940C9" w:rsidRDefault="003940C9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 xml:space="preserve">FOR </w:t>
      </w:r>
      <w:r w:rsidR="0018546C">
        <w:rPr>
          <w:rFonts w:cstheme="minorHAnsi"/>
          <w:sz w:val="24"/>
          <w:szCs w:val="24"/>
        </w:rPr>
        <w:t>all nodes in hash table</w:t>
      </w:r>
    </w:p>
    <w:p w14:paraId="65C0373C" w14:textId="2DAD1CFF" w:rsidR="0018546C" w:rsidRDefault="0018546C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172F8B">
        <w:rPr>
          <w:rFonts w:cstheme="minorHAnsi"/>
          <w:sz w:val="24"/>
          <w:szCs w:val="24"/>
        </w:rPr>
        <w:t xml:space="preserve">IF </w:t>
      </w:r>
      <w:proofErr w:type="spellStart"/>
      <w:r w:rsidR="00172F8B">
        <w:rPr>
          <w:rFonts w:cstheme="minorHAnsi"/>
          <w:sz w:val="24"/>
          <w:szCs w:val="24"/>
        </w:rPr>
        <w:t>currentNode</w:t>
      </w:r>
      <w:proofErr w:type="spellEnd"/>
      <w:r w:rsidR="00172F8B">
        <w:rPr>
          <w:rFonts w:cstheme="minorHAnsi"/>
          <w:sz w:val="24"/>
          <w:szCs w:val="24"/>
        </w:rPr>
        <w:t xml:space="preserve"> key is not the UNIT_MAX</w:t>
      </w:r>
    </w:p>
    <w:p w14:paraId="1DF52954" w14:textId="7CEFC135" w:rsidR="00172F8B" w:rsidRDefault="00172F8B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406CE9">
        <w:rPr>
          <w:rFonts w:cstheme="minorHAnsi"/>
          <w:sz w:val="24"/>
          <w:szCs w:val="24"/>
        </w:rPr>
        <w:t>PRINT key and bid information</w:t>
      </w:r>
    </w:p>
    <w:p w14:paraId="0E6645A6" w14:textId="72C86C28" w:rsidR="00406CE9" w:rsidRDefault="00406CE9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SET </w:t>
      </w:r>
      <w:proofErr w:type="spellStart"/>
      <w:r>
        <w:rPr>
          <w:rFonts w:cstheme="minorHAnsi"/>
          <w:sz w:val="24"/>
          <w:szCs w:val="24"/>
        </w:rPr>
        <w:t>newNode</w:t>
      </w:r>
      <w:proofErr w:type="spellEnd"/>
      <w:r w:rsidR="006A259E">
        <w:rPr>
          <w:rFonts w:cstheme="minorHAnsi"/>
          <w:sz w:val="24"/>
          <w:szCs w:val="24"/>
        </w:rPr>
        <w:t xml:space="preserve"> to </w:t>
      </w:r>
      <w:proofErr w:type="spellStart"/>
      <w:r w:rsidR="006A259E">
        <w:rPr>
          <w:rFonts w:cstheme="minorHAnsi"/>
          <w:sz w:val="24"/>
          <w:szCs w:val="24"/>
        </w:rPr>
        <w:t>currentNode’s</w:t>
      </w:r>
      <w:proofErr w:type="spellEnd"/>
      <w:r w:rsidR="006A259E">
        <w:rPr>
          <w:rFonts w:cstheme="minorHAnsi"/>
          <w:sz w:val="24"/>
          <w:szCs w:val="24"/>
        </w:rPr>
        <w:t xml:space="preserve"> next pointer</w:t>
      </w:r>
    </w:p>
    <w:p w14:paraId="6E6609D5" w14:textId="327BF419" w:rsidR="006A259E" w:rsidRDefault="006A259E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WHILE </w:t>
      </w:r>
      <w:proofErr w:type="spellStart"/>
      <w:r>
        <w:rPr>
          <w:rFonts w:cstheme="minorHAnsi"/>
          <w:sz w:val="24"/>
          <w:szCs w:val="24"/>
        </w:rPr>
        <w:t>newNode</w:t>
      </w:r>
      <w:proofErr w:type="spellEnd"/>
      <w:r>
        <w:rPr>
          <w:rFonts w:cstheme="minorHAnsi"/>
          <w:sz w:val="24"/>
          <w:szCs w:val="24"/>
        </w:rPr>
        <w:t xml:space="preserve"> is not null</w:t>
      </w:r>
    </w:p>
    <w:p w14:paraId="17834F53" w14:textId="50CAD662" w:rsidR="006A259E" w:rsidRDefault="006A259E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113A62">
        <w:rPr>
          <w:rFonts w:cstheme="minorHAnsi"/>
          <w:sz w:val="24"/>
          <w:szCs w:val="24"/>
        </w:rPr>
        <w:t>PRINT key and bid information</w:t>
      </w:r>
    </w:p>
    <w:p w14:paraId="629DB844" w14:textId="01F4008D" w:rsidR="00113A62" w:rsidRDefault="00113A62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SET </w:t>
      </w:r>
      <w:proofErr w:type="spellStart"/>
      <w:r>
        <w:rPr>
          <w:rFonts w:cstheme="minorHAnsi"/>
          <w:sz w:val="24"/>
          <w:szCs w:val="24"/>
        </w:rPr>
        <w:t>newNode</w:t>
      </w:r>
      <w:proofErr w:type="spellEnd"/>
      <w:r>
        <w:rPr>
          <w:rFonts w:cstheme="minorHAnsi"/>
          <w:sz w:val="24"/>
          <w:szCs w:val="24"/>
        </w:rPr>
        <w:t xml:space="preserve"> to </w:t>
      </w:r>
      <w:proofErr w:type="spellStart"/>
      <w:r>
        <w:rPr>
          <w:rFonts w:cstheme="minorHAnsi"/>
          <w:sz w:val="24"/>
          <w:szCs w:val="24"/>
        </w:rPr>
        <w:t>newNode’s</w:t>
      </w:r>
      <w:proofErr w:type="spellEnd"/>
      <w:r>
        <w:rPr>
          <w:rFonts w:cstheme="minorHAnsi"/>
          <w:sz w:val="24"/>
          <w:szCs w:val="24"/>
        </w:rPr>
        <w:t xml:space="preserve"> next node</w:t>
      </w:r>
    </w:p>
    <w:p w14:paraId="25D1877C" w14:textId="5488EEFB" w:rsidR="00113A62" w:rsidRDefault="00113A62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END WHILE</w:t>
      </w:r>
    </w:p>
    <w:p w14:paraId="03E109DF" w14:textId="29B691EE" w:rsidR="00113A62" w:rsidRDefault="00113A62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END IF</w:t>
      </w:r>
    </w:p>
    <w:p w14:paraId="6373B9A8" w14:textId="3A886718" w:rsidR="00113A62" w:rsidRDefault="00113A62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END FOR</w:t>
      </w:r>
    </w:p>
    <w:p w14:paraId="61E9971B" w14:textId="5BB7579A" w:rsidR="00113A62" w:rsidRDefault="00C50D2D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Pass out: None</w:t>
      </w:r>
    </w:p>
    <w:p w14:paraId="167157B7" w14:textId="59208673" w:rsidR="00C50D2D" w:rsidRDefault="00C50D2D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nd function</w:t>
      </w:r>
    </w:p>
    <w:p w14:paraId="65FD3B2B" w14:textId="77777777" w:rsidR="00C50D2D" w:rsidRDefault="00C50D2D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</w:p>
    <w:p w14:paraId="5F59A7DC" w14:textId="39A695C5" w:rsidR="00C50D2D" w:rsidRDefault="00C50D2D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i/>
          <w:iCs/>
          <w:sz w:val="24"/>
          <w:szCs w:val="24"/>
          <w:u w:val="single"/>
        </w:rPr>
        <w:t>Remove a bid</w:t>
      </w:r>
    </w:p>
    <w:p w14:paraId="2D69F2D6" w14:textId="2068A8D0" w:rsidR="00C50D2D" w:rsidRDefault="00C50D2D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unction </w:t>
      </w:r>
      <w:proofErr w:type="gramStart"/>
      <w:r>
        <w:rPr>
          <w:rFonts w:cstheme="minorHAnsi"/>
          <w:sz w:val="24"/>
          <w:szCs w:val="24"/>
        </w:rPr>
        <w:t>remove(</w:t>
      </w:r>
      <w:proofErr w:type="gramEnd"/>
      <w:r>
        <w:rPr>
          <w:rFonts w:cstheme="minorHAnsi"/>
          <w:sz w:val="24"/>
          <w:szCs w:val="24"/>
        </w:rPr>
        <w:t xml:space="preserve">string </w:t>
      </w:r>
      <w:proofErr w:type="spellStart"/>
      <w:r>
        <w:rPr>
          <w:rFonts w:cstheme="minorHAnsi"/>
          <w:sz w:val="24"/>
          <w:szCs w:val="24"/>
        </w:rPr>
        <w:t>bidId</w:t>
      </w:r>
      <w:proofErr w:type="spellEnd"/>
      <w:r>
        <w:rPr>
          <w:rFonts w:cstheme="minorHAnsi"/>
          <w:sz w:val="24"/>
          <w:szCs w:val="24"/>
        </w:rPr>
        <w:t>)</w:t>
      </w:r>
    </w:p>
    <w:p w14:paraId="19909ED4" w14:textId="283DE620" w:rsidR="00C50D2D" w:rsidRDefault="00C50D2D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="00BD4A27">
        <w:rPr>
          <w:rFonts w:cstheme="minorHAnsi"/>
          <w:sz w:val="24"/>
          <w:szCs w:val="24"/>
        </w:rPr>
        <w:t xml:space="preserve">Pass </w:t>
      </w:r>
      <w:proofErr w:type="gramStart"/>
      <w:r w:rsidR="00BD4A27">
        <w:rPr>
          <w:rFonts w:cstheme="minorHAnsi"/>
          <w:sz w:val="24"/>
          <w:szCs w:val="24"/>
        </w:rPr>
        <w:t>in:</w:t>
      </w:r>
      <w:proofErr w:type="gramEnd"/>
      <w:r w:rsidR="00BD4A27">
        <w:rPr>
          <w:rFonts w:cstheme="minorHAnsi"/>
          <w:sz w:val="24"/>
          <w:szCs w:val="24"/>
        </w:rPr>
        <w:t xml:space="preserve"> bid id to remove</w:t>
      </w:r>
    </w:p>
    <w:p w14:paraId="73D4D4C1" w14:textId="40DA2898" w:rsidR="00BD4A27" w:rsidRDefault="00BD4A27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="00D65D96">
        <w:rPr>
          <w:rFonts w:cstheme="minorHAnsi"/>
          <w:sz w:val="24"/>
          <w:szCs w:val="24"/>
        </w:rPr>
        <w:t xml:space="preserve">CREATE key from bid id </w:t>
      </w:r>
    </w:p>
    <w:p w14:paraId="13AF5683" w14:textId="3DF8B71E" w:rsidR="00D65D96" w:rsidRDefault="00D65D96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CREATE node from key</w:t>
      </w:r>
    </w:p>
    <w:p w14:paraId="549B0350" w14:textId="4C947DB8" w:rsidR="00D65D96" w:rsidRDefault="00D65D96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CREATE bid from node’s bid</w:t>
      </w:r>
    </w:p>
    <w:p w14:paraId="7BCDE196" w14:textId="33F15575" w:rsidR="00565F31" w:rsidRDefault="00565F31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 xml:space="preserve">IF </w:t>
      </w:r>
      <w:r w:rsidR="003253C4">
        <w:rPr>
          <w:rFonts w:cstheme="minorHAnsi"/>
          <w:sz w:val="24"/>
          <w:szCs w:val="24"/>
        </w:rPr>
        <w:t xml:space="preserve">node’s </w:t>
      </w:r>
      <w:r>
        <w:rPr>
          <w:rFonts w:cstheme="minorHAnsi"/>
          <w:sz w:val="24"/>
          <w:szCs w:val="24"/>
        </w:rPr>
        <w:t xml:space="preserve">bid id </w:t>
      </w:r>
      <w:r w:rsidR="009F6B81">
        <w:rPr>
          <w:rFonts w:cstheme="minorHAnsi"/>
          <w:sz w:val="24"/>
          <w:szCs w:val="24"/>
        </w:rPr>
        <w:t xml:space="preserve">equal to </w:t>
      </w:r>
      <w:proofErr w:type="spellStart"/>
      <w:r w:rsidR="009F6B81">
        <w:rPr>
          <w:rFonts w:cstheme="minorHAnsi"/>
          <w:sz w:val="24"/>
          <w:szCs w:val="24"/>
        </w:rPr>
        <w:t>bidId</w:t>
      </w:r>
      <w:proofErr w:type="spellEnd"/>
      <w:r w:rsidR="009F6B81">
        <w:rPr>
          <w:rFonts w:cstheme="minorHAnsi"/>
          <w:sz w:val="24"/>
          <w:szCs w:val="24"/>
        </w:rPr>
        <w:t xml:space="preserve"> and node’s next pointer is null</w:t>
      </w:r>
    </w:p>
    <w:p w14:paraId="532963F7" w14:textId="3D260D7E" w:rsidR="009F6B81" w:rsidRDefault="009F6B81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DELETE</w:t>
      </w:r>
      <w:r w:rsidR="00106470">
        <w:rPr>
          <w:rFonts w:cstheme="minorHAnsi"/>
          <w:sz w:val="24"/>
          <w:szCs w:val="24"/>
        </w:rPr>
        <w:t xml:space="preserve"> the node at the key index</w:t>
      </w:r>
    </w:p>
    <w:p w14:paraId="541B88DD" w14:textId="3DCE1151" w:rsidR="00106470" w:rsidRDefault="00106470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RETURN</w:t>
      </w:r>
    </w:p>
    <w:p w14:paraId="769C1716" w14:textId="04FCA184" w:rsidR="00106470" w:rsidRDefault="00106470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END IF</w:t>
      </w:r>
    </w:p>
    <w:p w14:paraId="6D924146" w14:textId="41E423E1" w:rsidR="004755EB" w:rsidRDefault="00106470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 xml:space="preserve">IF </w:t>
      </w:r>
      <w:r w:rsidR="004755EB">
        <w:rPr>
          <w:rFonts w:cstheme="minorHAnsi"/>
          <w:sz w:val="24"/>
          <w:szCs w:val="24"/>
        </w:rPr>
        <w:t xml:space="preserve">node’s bid id equal to </w:t>
      </w:r>
      <w:proofErr w:type="spellStart"/>
      <w:r w:rsidR="004755EB">
        <w:rPr>
          <w:rFonts w:cstheme="minorHAnsi"/>
          <w:sz w:val="24"/>
          <w:szCs w:val="24"/>
        </w:rPr>
        <w:t>bidId</w:t>
      </w:r>
      <w:proofErr w:type="spellEnd"/>
      <w:r w:rsidR="004755EB">
        <w:rPr>
          <w:rFonts w:cstheme="minorHAnsi"/>
          <w:sz w:val="24"/>
          <w:szCs w:val="24"/>
        </w:rPr>
        <w:t xml:space="preserve"> and node’s next pointer is not null</w:t>
      </w:r>
    </w:p>
    <w:p w14:paraId="2DE5CC48" w14:textId="07D38F8A" w:rsidR="004755EB" w:rsidRDefault="004755EB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CREATE </w:t>
      </w:r>
      <w:proofErr w:type="spellStart"/>
      <w:r>
        <w:rPr>
          <w:rFonts w:cstheme="minorHAnsi"/>
          <w:sz w:val="24"/>
          <w:szCs w:val="24"/>
        </w:rPr>
        <w:t>temp</w:t>
      </w:r>
      <w:r w:rsidR="002434BF">
        <w:rPr>
          <w:rFonts w:cstheme="minorHAnsi"/>
          <w:sz w:val="24"/>
          <w:szCs w:val="24"/>
        </w:rPr>
        <w:t>Node</w:t>
      </w:r>
      <w:proofErr w:type="spellEnd"/>
      <w:r w:rsidR="002434BF">
        <w:rPr>
          <w:rFonts w:cstheme="minorHAnsi"/>
          <w:sz w:val="24"/>
          <w:szCs w:val="24"/>
        </w:rPr>
        <w:t xml:space="preserve"> set to node’s next pointer</w:t>
      </w:r>
    </w:p>
    <w:p w14:paraId="737ADDC5" w14:textId="76DBB2CC" w:rsidR="002434BF" w:rsidRDefault="002434BF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ab/>
      </w:r>
      <w:r>
        <w:rPr>
          <w:rFonts w:cstheme="minorHAnsi"/>
          <w:sz w:val="24"/>
          <w:szCs w:val="24"/>
        </w:rPr>
        <w:tab/>
        <w:t>DELETE</w:t>
      </w:r>
      <w:r w:rsidR="00E64C81">
        <w:rPr>
          <w:rFonts w:cstheme="minorHAnsi"/>
          <w:sz w:val="24"/>
          <w:szCs w:val="24"/>
        </w:rPr>
        <w:t xml:space="preserve"> node at hash key index</w:t>
      </w:r>
    </w:p>
    <w:p w14:paraId="44733B88" w14:textId="26D4C463" w:rsidR="00E64C81" w:rsidRDefault="00E64C81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INSERT the temporary node</w:t>
      </w:r>
    </w:p>
    <w:p w14:paraId="07BEA6AD" w14:textId="74BE0344" w:rsidR="00FF41F9" w:rsidRDefault="00FF41F9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RETURN</w:t>
      </w:r>
    </w:p>
    <w:p w14:paraId="13261564" w14:textId="1913F464" w:rsidR="00FF41F9" w:rsidRDefault="00FF41F9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END IF</w:t>
      </w:r>
    </w:p>
    <w:p w14:paraId="094A88C5" w14:textId="289B1C35" w:rsidR="00FF41F9" w:rsidRDefault="00FF41F9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IF node’s bid id doesn’t match and node’s next pointer is not null</w:t>
      </w:r>
    </w:p>
    <w:p w14:paraId="4F385C48" w14:textId="13C21E00" w:rsidR="00FF41F9" w:rsidRDefault="00FF41F9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5920A7">
        <w:rPr>
          <w:rFonts w:cstheme="minorHAnsi"/>
          <w:sz w:val="24"/>
          <w:szCs w:val="24"/>
        </w:rPr>
        <w:t xml:space="preserve">CREATE </w:t>
      </w:r>
      <w:proofErr w:type="spellStart"/>
      <w:r w:rsidR="005920A7">
        <w:rPr>
          <w:rFonts w:cstheme="minorHAnsi"/>
          <w:sz w:val="24"/>
          <w:szCs w:val="24"/>
        </w:rPr>
        <w:t>previousNode</w:t>
      </w:r>
      <w:proofErr w:type="spellEnd"/>
      <w:r w:rsidR="005920A7">
        <w:rPr>
          <w:rFonts w:cstheme="minorHAnsi"/>
          <w:sz w:val="24"/>
          <w:szCs w:val="24"/>
        </w:rPr>
        <w:t xml:space="preserve"> from node</w:t>
      </w:r>
    </w:p>
    <w:p w14:paraId="08FCF68E" w14:textId="783EF9B7" w:rsidR="005920A7" w:rsidRDefault="005920A7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SET node to node’s next pointer</w:t>
      </w:r>
    </w:p>
    <w:p w14:paraId="71F03CF2" w14:textId="3D4E271A" w:rsidR="00606839" w:rsidRDefault="00606839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WHILE node is not null</w:t>
      </w:r>
    </w:p>
    <w:p w14:paraId="5B5E1C4D" w14:textId="6BDB90EB" w:rsidR="00606839" w:rsidRDefault="00606839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SET bid to node’s bid</w:t>
      </w:r>
    </w:p>
    <w:p w14:paraId="5B5CD165" w14:textId="30AD7B82" w:rsidR="00606839" w:rsidRDefault="00606839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IF </w:t>
      </w:r>
      <w:r w:rsidR="00340434">
        <w:rPr>
          <w:rFonts w:cstheme="minorHAnsi"/>
          <w:sz w:val="24"/>
          <w:szCs w:val="24"/>
        </w:rPr>
        <w:t xml:space="preserve">bid’s bid ID matches </w:t>
      </w:r>
      <w:proofErr w:type="spellStart"/>
      <w:r w:rsidR="00340434">
        <w:rPr>
          <w:rFonts w:cstheme="minorHAnsi"/>
          <w:sz w:val="24"/>
          <w:szCs w:val="24"/>
        </w:rPr>
        <w:t>bidId</w:t>
      </w:r>
      <w:proofErr w:type="spellEnd"/>
    </w:p>
    <w:p w14:paraId="503AB6D6" w14:textId="7B4E9A8A" w:rsidR="00340434" w:rsidRDefault="00340434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S</w:t>
      </w:r>
      <w:r w:rsidR="005B1C90">
        <w:rPr>
          <w:rFonts w:cstheme="minorHAnsi"/>
          <w:sz w:val="24"/>
          <w:szCs w:val="24"/>
        </w:rPr>
        <w:t>ET</w:t>
      </w:r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previousNode</w:t>
      </w:r>
      <w:r w:rsidR="005B1C90">
        <w:rPr>
          <w:rFonts w:cstheme="minorHAnsi"/>
          <w:sz w:val="24"/>
          <w:szCs w:val="24"/>
        </w:rPr>
        <w:t>’s</w:t>
      </w:r>
      <w:proofErr w:type="spellEnd"/>
      <w:r w:rsidR="005B1C90">
        <w:rPr>
          <w:rFonts w:cstheme="minorHAnsi"/>
          <w:sz w:val="24"/>
          <w:szCs w:val="24"/>
        </w:rPr>
        <w:t xml:space="preserve"> next pointer to node’s next pointer</w:t>
      </w:r>
    </w:p>
    <w:p w14:paraId="31A1B6E0" w14:textId="3A162142" w:rsidR="005B1C90" w:rsidRDefault="005B1C90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DELETE node</w:t>
      </w:r>
    </w:p>
    <w:p w14:paraId="64678804" w14:textId="46D20744" w:rsidR="005B1C90" w:rsidRDefault="005B1C90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RETURN</w:t>
      </w:r>
    </w:p>
    <w:p w14:paraId="43B80885" w14:textId="566657B2" w:rsidR="005B1C90" w:rsidRDefault="005B1C90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END IF</w:t>
      </w:r>
    </w:p>
    <w:p w14:paraId="25C3EEB7" w14:textId="66F10CA1" w:rsidR="005B1C90" w:rsidRDefault="005B1C90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SET previous node to node</w:t>
      </w:r>
    </w:p>
    <w:p w14:paraId="374EA64D" w14:textId="01FEAE37" w:rsidR="005B1C90" w:rsidRDefault="005B1C90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SET node to node’s next pointer</w:t>
      </w:r>
    </w:p>
    <w:p w14:paraId="78BB505A" w14:textId="12935A92" w:rsidR="005B1C90" w:rsidRDefault="005B1C90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END WHILE</w:t>
      </w:r>
    </w:p>
    <w:p w14:paraId="21CB5996" w14:textId="18900D78" w:rsidR="005B1C90" w:rsidRDefault="005B1C90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END IF</w:t>
      </w:r>
    </w:p>
    <w:p w14:paraId="5BED492A" w14:textId="331359FD" w:rsidR="005B1C90" w:rsidRDefault="005B1C90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Pass out: None</w:t>
      </w:r>
    </w:p>
    <w:p w14:paraId="4E167F12" w14:textId="0FCDFEA7" w:rsidR="005B1C90" w:rsidRDefault="005B1C90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nd Function</w:t>
      </w:r>
    </w:p>
    <w:p w14:paraId="45C6D7CE" w14:textId="4ED27E7F" w:rsidR="000B1D43" w:rsidRDefault="000B1D43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i/>
          <w:iCs/>
          <w:sz w:val="24"/>
          <w:szCs w:val="24"/>
          <w:u w:val="single"/>
        </w:rPr>
        <w:t>Search for a bid</w:t>
      </w:r>
    </w:p>
    <w:p w14:paraId="7B756AA3" w14:textId="0D68BA53" w:rsidR="000B1D43" w:rsidRDefault="000B1D43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unction </w:t>
      </w:r>
      <w:proofErr w:type="gramStart"/>
      <w:r>
        <w:rPr>
          <w:rFonts w:cstheme="minorHAnsi"/>
          <w:sz w:val="24"/>
          <w:szCs w:val="24"/>
        </w:rPr>
        <w:t>Search(</w:t>
      </w:r>
      <w:proofErr w:type="gramEnd"/>
      <w:r>
        <w:rPr>
          <w:rFonts w:cstheme="minorHAnsi"/>
          <w:sz w:val="24"/>
          <w:szCs w:val="24"/>
        </w:rPr>
        <w:t xml:space="preserve">string </w:t>
      </w:r>
      <w:proofErr w:type="spellStart"/>
      <w:r>
        <w:rPr>
          <w:rFonts w:cstheme="minorHAnsi"/>
          <w:sz w:val="24"/>
          <w:szCs w:val="24"/>
        </w:rPr>
        <w:t>bidId</w:t>
      </w:r>
      <w:proofErr w:type="spellEnd"/>
      <w:r>
        <w:rPr>
          <w:rFonts w:cstheme="minorHAnsi"/>
          <w:sz w:val="24"/>
          <w:szCs w:val="24"/>
        </w:rPr>
        <w:t>)</w:t>
      </w:r>
    </w:p>
    <w:p w14:paraId="500FB01D" w14:textId="36E9AD1F" w:rsidR="000B1D43" w:rsidRDefault="000B1D43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="00D442D3">
        <w:rPr>
          <w:rFonts w:cstheme="minorHAnsi"/>
          <w:sz w:val="24"/>
          <w:szCs w:val="24"/>
        </w:rPr>
        <w:t xml:space="preserve">Pass in: </w:t>
      </w:r>
      <w:proofErr w:type="spellStart"/>
      <w:r w:rsidR="00D442D3">
        <w:rPr>
          <w:rFonts w:cstheme="minorHAnsi"/>
          <w:sz w:val="24"/>
          <w:szCs w:val="24"/>
        </w:rPr>
        <w:t>bidId</w:t>
      </w:r>
      <w:proofErr w:type="spellEnd"/>
      <w:r w:rsidR="00D442D3">
        <w:rPr>
          <w:rFonts w:cstheme="minorHAnsi"/>
          <w:sz w:val="24"/>
          <w:szCs w:val="24"/>
        </w:rPr>
        <w:t xml:space="preserve"> </w:t>
      </w:r>
      <w:r w:rsidR="00E8309C">
        <w:rPr>
          <w:rFonts w:cstheme="minorHAnsi"/>
          <w:sz w:val="24"/>
          <w:szCs w:val="24"/>
        </w:rPr>
        <w:t>to search for</w:t>
      </w:r>
    </w:p>
    <w:p w14:paraId="3C724665" w14:textId="1597122D" w:rsidR="00E8309C" w:rsidRDefault="00E8309C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CREATE bid object</w:t>
      </w:r>
    </w:p>
    <w:p w14:paraId="2454511A" w14:textId="69077EDE" w:rsidR="002B3B1F" w:rsidRDefault="002B3B1F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CREATE hash key</w:t>
      </w:r>
      <w:r w:rsidR="00845199">
        <w:rPr>
          <w:rFonts w:cstheme="minorHAnsi"/>
          <w:sz w:val="24"/>
          <w:szCs w:val="24"/>
        </w:rPr>
        <w:t xml:space="preserve"> from </w:t>
      </w:r>
      <w:proofErr w:type="spellStart"/>
      <w:r w:rsidR="00845199">
        <w:rPr>
          <w:rFonts w:cstheme="minorHAnsi"/>
          <w:sz w:val="24"/>
          <w:szCs w:val="24"/>
        </w:rPr>
        <w:t>bidId</w:t>
      </w:r>
      <w:proofErr w:type="spellEnd"/>
    </w:p>
    <w:p w14:paraId="579ABA48" w14:textId="2F57357D" w:rsidR="00845199" w:rsidRDefault="00845199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 xml:space="preserve">CREATE node from the </w:t>
      </w:r>
      <w:r w:rsidR="00E6404F">
        <w:rPr>
          <w:rFonts w:cstheme="minorHAnsi"/>
          <w:sz w:val="24"/>
          <w:szCs w:val="24"/>
        </w:rPr>
        <w:t xml:space="preserve">node associated with the </w:t>
      </w:r>
      <w:r>
        <w:rPr>
          <w:rFonts w:cstheme="minorHAnsi"/>
          <w:sz w:val="24"/>
          <w:szCs w:val="24"/>
        </w:rPr>
        <w:t>hash key</w:t>
      </w:r>
    </w:p>
    <w:p w14:paraId="3B41F536" w14:textId="61A41F00" w:rsidR="00E6404F" w:rsidRDefault="00E6404F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IF node</w:t>
      </w:r>
      <w:r w:rsidR="00236F44">
        <w:rPr>
          <w:rFonts w:cstheme="minorHAnsi"/>
          <w:sz w:val="24"/>
          <w:szCs w:val="24"/>
        </w:rPr>
        <w:t xml:space="preserve">’s bid ID matches </w:t>
      </w:r>
      <w:proofErr w:type="spellStart"/>
      <w:r w:rsidR="00236F44">
        <w:rPr>
          <w:rFonts w:cstheme="minorHAnsi"/>
          <w:sz w:val="24"/>
          <w:szCs w:val="24"/>
        </w:rPr>
        <w:t>bidId</w:t>
      </w:r>
      <w:proofErr w:type="spellEnd"/>
      <w:r w:rsidR="00236F44">
        <w:rPr>
          <w:rFonts w:cstheme="minorHAnsi"/>
          <w:sz w:val="24"/>
          <w:szCs w:val="24"/>
        </w:rPr>
        <w:t xml:space="preserve"> and </w:t>
      </w:r>
      <w:r w:rsidR="005969AE">
        <w:rPr>
          <w:rFonts w:cstheme="minorHAnsi"/>
          <w:sz w:val="24"/>
          <w:szCs w:val="24"/>
        </w:rPr>
        <w:t>node’s key is not UINT_MAX</w:t>
      </w:r>
    </w:p>
    <w:p w14:paraId="51EBFACE" w14:textId="1A383A57" w:rsidR="005969AE" w:rsidRDefault="005969AE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RETURN node’s bid</w:t>
      </w:r>
    </w:p>
    <w:p w14:paraId="285D3D0A" w14:textId="74F7E605" w:rsidR="005969AE" w:rsidRDefault="005969AE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ab/>
        <w:t>END IF</w:t>
      </w:r>
    </w:p>
    <w:p w14:paraId="6BB3AD87" w14:textId="532AE475" w:rsidR="005969AE" w:rsidRDefault="005969AE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IF</w:t>
      </w:r>
      <w:r w:rsidR="00435CA5">
        <w:rPr>
          <w:rFonts w:cstheme="minorHAnsi"/>
          <w:sz w:val="24"/>
          <w:szCs w:val="24"/>
        </w:rPr>
        <w:t xml:space="preserve"> node’s key is not UINT_MAX and node is null</w:t>
      </w:r>
    </w:p>
    <w:p w14:paraId="0E5F753A" w14:textId="641A6555" w:rsidR="00435CA5" w:rsidRDefault="00435CA5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RETURN empty bid</w:t>
      </w:r>
    </w:p>
    <w:p w14:paraId="3E6C3094" w14:textId="7F64B9F3" w:rsidR="00FD3D6B" w:rsidRDefault="00FD3D6B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END IF</w:t>
      </w:r>
    </w:p>
    <w:p w14:paraId="3AFD68EB" w14:textId="4548CB88" w:rsidR="00FD3D6B" w:rsidRDefault="00FD3D6B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WHILE node is not null</w:t>
      </w:r>
    </w:p>
    <w:p w14:paraId="4D00E34B" w14:textId="6054591D" w:rsidR="00FD3D6B" w:rsidRDefault="00FD3D6B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IF node’s bid ID matches </w:t>
      </w:r>
      <w:proofErr w:type="spellStart"/>
      <w:r>
        <w:rPr>
          <w:rFonts w:cstheme="minorHAnsi"/>
          <w:sz w:val="24"/>
          <w:szCs w:val="24"/>
        </w:rPr>
        <w:t>bidId</w:t>
      </w:r>
      <w:proofErr w:type="spellEnd"/>
      <w:r>
        <w:rPr>
          <w:rFonts w:cstheme="minorHAnsi"/>
          <w:sz w:val="24"/>
          <w:szCs w:val="24"/>
        </w:rPr>
        <w:t xml:space="preserve"> and node’s key is not UINT_MAX</w:t>
      </w:r>
    </w:p>
    <w:p w14:paraId="4C064E75" w14:textId="7042BAE2" w:rsidR="00142F7D" w:rsidRDefault="00142F7D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RETURN node’s bid</w:t>
      </w:r>
    </w:p>
    <w:p w14:paraId="1CCC3D77" w14:textId="049416BA" w:rsidR="00142F7D" w:rsidRDefault="00142F7D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END IF</w:t>
      </w:r>
    </w:p>
    <w:p w14:paraId="56495DB6" w14:textId="60D2E9C6" w:rsidR="00142F7D" w:rsidRDefault="00142F7D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SET node to node’s next pointer</w:t>
      </w:r>
    </w:p>
    <w:p w14:paraId="57A62155" w14:textId="27458666" w:rsidR="007E43DA" w:rsidRDefault="007E43DA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END WHILE</w:t>
      </w:r>
    </w:p>
    <w:p w14:paraId="427C6F72" w14:textId="2F4CFB2C" w:rsidR="007E43DA" w:rsidRDefault="007E43DA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RETURN bid</w:t>
      </w:r>
    </w:p>
    <w:p w14:paraId="0DEB7C8F" w14:textId="51ABC281" w:rsidR="007E43DA" w:rsidRDefault="007E43DA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 xml:space="preserve">Pass out: </w:t>
      </w:r>
      <w:r w:rsidR="00C57E60">
        <w:rPr>
          <w:rFonts w:cstheme="minorHAnsi"/>
          <w:sz w:val="24"/>
          <w:szCs w:val="24"/>
        </w:rPr>
        <w:t>Found or empty bid</w:t>
      </w:r>
    </w:p>
    <w:p w14:paraId="6A34A261" w14:textId="33F06612" w:rsidR="00C57E60" w:rsidRPr="000B1D43" w:rsidRDefault="00C57E60" w:rsidP="004755EB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nd function</w:t>
      </w:r>
    </w:p>
    <w:p w14:paraId="7F597829" w14:textId="1EDF0FB2" w:rsidR="00D2302C" w:rsidRPr="00C50D2D" w:rsidRDefault="00D2302C" w:rsidP="00C33D6F">
      <w:pPr>
        <w:tabs>
          <w:tab w:val="left" w:pos="720"/>
          <w:tab w:val="left" w:pos="1455"/>
        </w:tabs>
        <w:spacing w:line="240" w:lineRule="auto"/>
        <w:rPr>
          <w:rFonts w:cstheme="minorHAnsi"/>
          <w:sz w:val="24"/>
          <w:szCs w:val="24"/>
        </w:rPr>
      </w:pPr>
    </w:p>
    <w:sectPr w:rsidR="00D2302C" w:rsidRPr="00C50D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jQ3tTAyMDSztLRQ0lEKTi0uzszPAykwqgUAZhwO+iwAAAA="/>
  </w:docVars>
  <w:rsids>
    <w:rsidRoot w:val="00D2302C"/>
    <w:rsid w:val="00070AF1"/>
    <w:rsid w:val="000B1D43"/>
    <w:rsid w:val="00106470"/>
    <w:rsid w:val="00113A62"/>
    <w:rsid w:val="001220D4"/>
    <w:rsid w:val="00142F7D"/>
    <w:rsid w:val="00144090"/>
    <w:rsid w:val="00147DB4"/>
    <w:rsid w:val="00154774"/>
    <w:rsid w:val="00172F8B"/>
    <w:rsid w:val="0018546C"/>
    <w:rsid w:val="001E23F4"/>
    <w:rsid w:val="00236F44"/>
    <w:rsid w:val="002434BF"/>
    <w:rsid w:val="002B3B1F"/>
    <w:rsid w:val="002C21C9"/>
    <w:rsid w:val="002D4845"/>
    <w:rsid w:val="002E7B08"/>
    <w:rsid w:val="002F29BB"/>
    <w:rsid w:val="002F5C91"/>
    <w:rsid w:val="00305785"/>
    <w:rsid w:val="003253C4"/>
    <w:rsid w:val="00340434"/>
    <w:rsid w:val="003940C9"/>
    <w:rsid w:val="003D5FD8"/>
    <w:rsid w:val="00406CE9"/>
    <w:rsid w:val="00433B74"/>
    <w:rsid w:val="00435CA5"/>
    <w:rsid w:val="004755EB"/>
    <w:rsid w:val="004D1222"/>
    <w:rsid w:val="00565F31"/>
    <w:rsid w:val="0057664A"/>
    <w:rsid w:val="005920A7"/>
    <w:rsid w:val="005969AE"/>
    <w:rsid w:val="005B1C90"/>
    <w:rsid w:val="005C0E90"/>
    <w:rsid w:val="00606839"/>
    <w:rsid w:val="006231D3"/>
    <w:rsid w:val="006242B5"/>
    <w:rsid w:val="006A259E"/>
    <w:rsid w:val="0074075D"/>
    <w:rsid w:val="00773C9B"/>
    <w:rsid w:val="007A0EC6"/>
    <w:rsid w:val="007E43DA"/>
    <w:rsid w:val="00813D4B"/>
    <w:rsid w:val="00845199"/>
    <w:rsid w:val="008659DD"/>
    <w:rsid w:val="00882700"/>
    <w:rsid w:val="008B26F3"/>
    <w:rsid w:val="008C09B6"/>
    <w:rsid w:val="008F07CF"/>
    <w:rsid w:val="009B17E0"/>
    <w:rsid w:val="009F6B81"/>
    <w:rsid w:val="00A34C99"/>
    <w:rsid w:val="00A75966"/>
    <w:rsid w:val="00A90C94"/>
    <w:rsid w:val="00B136A4"/>
    <w:rsid w:val="00B574F4"/>
    <w:rsid w:val="00B83EC1"/>
    <w:rsid w:val="00B96243"/>
    <w:rsid w:val="00BB669E"/>
    <w:rsid w:val="00BD4A27"/>
    <w:rsid w:val="00C01A84"/>
    <w:rsid w:val="00C33D6F"/>
    <w:rsid w:val="00C44CA5"/>
    <w:rsid w:val="00C50D2D"/>
    <w:rsid w:val="00C57E60"/>
    <w:rsid w:val="00C84654"/>
    <w:rsid w:val="00CB7B22"/>
    <w:rsid w:val="00D10C99"/>
    <w:rsid w:val="00D2302C"/>
    <w:rsid w:val="00D442D3"/>
    <w:rsid w:val="00D65D96"/>
    <w:rsid w:val="00D77671"/>
    <w:rsid w:val="00DA5197"/>
    <w:rsid w:val="00DA7238"/>
    <w:rsid w:val="00DE0675"/>
    <w:rsid w:val="00E11883"/>
    <w:rsid w:val="00E11907"/>
    <w:rsid w:val="00E5748B"/>
    <w:rsid w:val="00E6404F"/>
    <w:rsid w:val="00E64C81"/>
    <w:rsid w:val="00E8309C"/>
    <w:rsid w:val="00E90619"/>
    <w:rsid w:val="00EB2F0D"/>
    <w:rsid w:val="00F55EE8"/>
    <w:rsid w:val="00F56441"/>
    <w:rsid w:val="00F8531D"/>
    <w:rsid w:val="00FA0C75"/>
    <w:rsid w:val="00FD3D6B"/>
    <w:rsid w:val="00FF4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7EAAD"/>
  <w15:chartTrackingRefBased/>
  <w15:docId w15:val="{70EB9B39-BBDA-4313-8052-321D6A1CF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09</TotalTime>
  <Pages>5</Pages>
  <Words>561</Words>
  <Characters>3198</Characters>
  <Application>Microsoft Office Word</Application>
  <DocSecurity>0</DocSecurity>
  <Lines>26</Lines>
  <Paragraphs>7</Paragraphs>
  <ScaleCrop>false</ScaleCrop>
  <Company/>
  <LinksUpToDate>false</LinksUpToDate>
  <CharactersWithSpaces>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Frey</dc:creator>
  <cp:keywords/>
  <dc:description/>
  <cp:lastModifiedBy>Austin Frey</cp:lastModifiedBy>
  <cp:revision>11</cp:revision>
  <dcterms:created xsi:type="dcterms:W3CDTF">2022-11-25T03:49:00Z</dcterms:created>
  <dcterms:modified xsi:type="dcterms:W3CDTF">2022-11-28T06:58:00Z</dcterms:modified>
</cp:coreProperties>
</file>